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ylwia Makarewic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ylw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karewic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98 Sumac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macaroni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0227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